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pain</w:t>
      </w:r>
      <w:r>
        <w:t xml:space="preserve"> </w:t>
      </w:r>
      <w:r>
        <w:t xml:space="preserve">Barcelona</w:t>
      </w:r>
    </w:p>
    <w:bookmarkStart w:id="25" w:name="cover-letter"/>
    <w:p>
      <w:pPr>
        <w:pStyle w:val="Heading1"/>
      </w:pPr>
      <w:r>
        <w:t xml:space="preserve">Cover Letter</w:t>
      </w:r>
    </w:p>
    <w:p>
      <w:pPr>
        <w:pStyle w:val="FirstParagraph"/>
      </w:pPr>
      <w:r>
        <w:t xml:space="preserve">Dear [Hiring Manager/Principal Name],</w:t>
      </w:r>
    </w:p>
    <w:p>
      <w:pPr>
        <w:pStyle w:val="BodyText"/>
      </w:pPr>
      <w:r>
        <w:t xml:space="preserve">I am writing to express my sincere interest in the Special Education Teacher position at [School Name] in Barcelona, Spain. With a deep passion for inclusive education and a commitment to supporting students with diverse learning needs, I am eager to contribute my expertise, experience, and cultural adaptability to your institution. As an educator who has worked across international settings, including Spain’s vibrant educational landscape, I am confident in my ability to thrive in Barcelona’s dynamic academic environment while aligning with the values of innovation and compassion that define your school.</w:t>
      </w:r>
    </w:p>
    <w:bookmarkStart w:id="20" w:name="why-special-education-teaching-in-spain"/>
    <w:p>
      <w:pPr>
        <w:pStyle w:val="Heading2"/>
      </w:pPr>
      <w:r>
        <w:t xml:space="preserve">Why Special Education Teaching in Spain?</w:t>
      </w:r>
    </w:p>
    <w:p>
      <w:pPr>
        <w:pStyle w:val="FirstParagraph"/>
      </w:pPr>
      <w:r>
        <w:t xml:space="preserve">Spain’s education system has long emphasized equity and accessibility, particularly through its focus on special education within the framework of the Spanish Constitution. As a Special Education Teacher, I am deeply inspired by the country’s dedication to fostering inclusive classrooms where every student can flourish. Barcelona, as a cultural and educational hub in Catalonia, offers a unique opportunity to work with students from diverse backgrounds while embracing the city’s rich traditions and progressive mindset. My decision to apply for this role is rooted in my belief that education is a universal right, and I am excited about the chance to support learners in one of Europe’s most vibrant cities.</w:t>
      </w:r>
    </w:p>
    <w:bookmarkEnd w:id="20"/>
    <w:bookmarkStart w:id="21" w:name="professional-background-and-expertise"/>
    <w:p>
      <w:pPr>
        <w:pStyle w:val="Heading2"/>
      </w:pPr>
      <w:r>
        <w:t xml:space="preserve">Professional Background and Expertise</w:t>
      </w:r>
    </w:p>
    <w:p>
      <w:pPr>
        <w:pStyle w:val="FirstParagraph"/>
      </w:pPr>
      <w:r>
        <w:t xml:space="preserve">With [X years] of experience as a Special Education Teacher, I have developed a comprehensive understanding of individualized education plans (IEPs), differentiated instruction, and collaborative teaching strategies. My career has taken me from [previous school/organization] in [location], where I worked with students with a wide range of needs, including autism spectrum disorder (ASD), attention-deficit/hyperactivity disorder (ADHD), and learning disabilities. I have consistently prioritized creating safe, engaging environments that empower students to reach their full potential.</w:t>
      </w:r>
    </w:p>
    <w:p>
      <w:pPr>
        <w:pStyle w:val="BodyText"/>
      </w:pPr>
      <w:r>
        <w:t xml:space="preserve">A key strength of mine is my ability to adapt curricula and teaching methods to meet the unique requirements of each learner. For example, at [previous school], I designed a sensory-friendly classroom that integrated technology and hands-on activities, resulting in a 30% improvement in student engagement metrics. I also collaborated closely with parents, psychologists, and other educators to ensure holistic support for students, reflecting my belief in the power of teamwork in special education.</w:t>
      </w:r>
    </w:p>
    <w:bookmarkEnd w:id="21"/>
    <w:bookmarkStart w:id="22" w:name="X4c0277bc858250beb5742ca14c12fec4ada3443"/>
    <w:p>
      <w:pPr>
        <w:pStyle w:val="Heading2"/>
      </w:pPr>
      <w:r>
        <w:t xml:space="preserve">Special Education Teacher: A Commitment to Inclusion</w:t>
      </w:r>
    </w:p>
    <w:p>
      <w:pPr>
        <w:pStyle w:val="FirstParagraph"/>
      </w:pPr>
      <w:r>
        <w:t xml:space="preserve">As a Special Education Teacher, I have always viewed my role as more than just an academic guide—it is a mission to advocate for students who may face additional challenges. In Spain, where the educational system is evolving to meet the needs of all learners, I am particularly drawn to the emphasis on inclusive practices and early intervention. My work in [specific country/location] has equipped me with cross-cultural communication skills and an appreciation for the importance of tailoring strategies to local contexts. For instance, while working in [previous location], I adapted my teaching methods to align with regional educational standards while maintaining a student-centered approach.</w:t>
      </w:r>
    </w:p>
    <w:p>
      <w:pPr>
        <w:pStyle w:val="BodyText"/>
      </w:pPr>
      <w:r>
        <w:t xml:space="preserve">One of my proudest achievements was leading a program that provided literacy support to students with dyslexia. By integrating evidence-based techniques such as structured literacy and assistive technology, we saw significant improvements in reading proficiency and self-esteem. This experience reinforced my belief that every student, regardless of their learning style, deserves access to high-quality education. I am eager to bring this same dedication to your school in Barcelona.</w:t>
      </w:r>
    </w:p>
    <w:bookmarkEnd w:id="22"/>
    <w:bookmarkStart w:id="23" w:name="X38ae30dc3b65fa5e9fa8065c0343206f01229e9"/>
    <w:p>
      <w:pPr>
        <w:pStyle w:val="Heading2"/>
      </w:pPr>
      <w:r>
        <w:t xml:space="preserve">Why Barcelona? A Perfect Match for My Goals</w:t>
      </w:r>
    </w:p>
    <w:p>
      <w:pPr>
        <w:pStyle w:val="FirstParagraph"/>
      </w:pPr>
      <w:r>
        <w:t xml:space="preserve">Barcelona’s unique blend of academic rigor and cultural richness makes it an ideal location for my professional growth. The city’s schools are known for their innovative approaches to education, including a strong emphasis on bilingualism and intercultural competence—skills that align with my own background as an educator who has worked in multilingual environments. I am particularly interested in contributing to your school’s mission of fostering inclusivity and academic excellence while immersing myself in the city’s artistic and historical heritage.</w:t>
      </w:r>
    </w:p>
    <w:p>
      <w:pPr>
        <w:pStyle w:val="BodyText"/>
      </w:pPr>
      <w:r>
        <w:t xml:space="preserve">Moreover, Barcelona’s commitment to social equity resonates deeply with my values. The city has made significant strides in addressing educational disparities through initiatives like [specific program or policy], and I am excited about the opportunity to contribute to similar efforts. My experience working with diverse communities has prepared me to navigate cultural nuances and build strong relationships with students, families, and colleagues alike.</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Special Education Teacher in Barcelona. My qualifications, combined with my passion for education and adaptability to new environments, make me a strong candidate for this role. I am confident that my skills in curriculum design, student advocacy, and collaborative teaching will enable me to contribute meaningfully to your school’s mission.</w:t>
      </w:r>
    </w:p>
    <w:p>
      <w:pPr>
        <w:pStyle w:val="BodyText"/>
      </w:pPr>
      <w:r>
        <w:t xml:space="preserve">Thank you for considering my application. I would welcome the opportunity to discuss how my background and vision align with the needs of [School Name]. Please feel free to contact me at [your phone number] or [your email address] at your earliest convenience. I look forward to the possibility of working together to support students in Barcelona.</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in Spain Barcelona</dc:title>
  <dc:creator/>
  <dc:language>en</dc:language>
  <cp:keywords/>
  <dcterms:created xsi:type="dcterms:W3CDTF">2026-07-24T07:14:44Z</dcterms:created>
  <dcterms:modified xsi:type="dcterms:W3CDTF">2026-07-24T07:14:44Z</dcterms:modified>
</cp:coreProperties>
</file>

<file path=docProps/custom.xml><?xml version="1.0" encoding="utf-8"?>
<Properties xmlns="http://schemas.openxmlformats.org/officeDocument/2006/custom-properties" xmlns:vt="http://schemas.openxmlformats.org/officeDocument/2006/docPropsVTypes"/>
</file>